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Swap to dave</w:t>
      </w:r>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Look at spoon</w:t>
      </w:r>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lastRenderedPageBreak/>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lastRenderedPageBreak/>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tKgFAJnupSs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81E7B"/>
    <w:rsid w:val="002B19C3"/>
    <w:rsid w:val="002D0DB1"/>
    <w:rsid w:val="002D3A7A"/>
    <w:rsid w:val="002F1627"/>
    <w:rsid w:val="00301F91"/>
    <w:rsid w:val="003169B2"/>
    <w:rsid w:val="003446AB"/>
    <w:rsid w:val="00346941"/>
    <w:rsid w:val="00355C20"/>
    <w:rsid w:val="003618D5"/>
    <w:rsid w:val="00363B9D"/>
    <w:rsid w:val="003718D1"/>
    <w:rsid w:val="0039616D"/>
    <w:rsid w:val="003A6FEA"/>
    <w:rsid w:val="003B6862"/>
    <w:rsid w:val="003C0A48"/>
    <w:rsid w:val="003C198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8B5F65"/>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D6875"/>
    <w:rsid w:val="00AE52A1"/>
    <w:rsid w:val="00AE622B"/>
    <w:rsid w:val="00AF3045"/>
    <w:rsid w:val="00B11400"/>
    <w:rsid w:val="00B35027"/>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88E"/>
    <w:rsid w:val="00CD4A3C"/>
    <w:rsid w:val="00CE17E0"/>
    <w:rsid w:val="00D15227"/>
    <w:rsid w:val="00D23830"/>
    <w:rsid w:val="00D37720"/>
    <w:rsid w:val="00D41238"/>
    <w:rsid w:val="00D568DC"/>
    <w:rsid w:val="00D6757B"/>
    <w:rsid w:val="00D70F45"/>
    <w:rsid w:val="00D80516"/>
    <w:rsid w:val="00D933E4"/>
    <w:rsid w:val="00DA06DD"/>
    <w:rsid w:val="00DA197D"/>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42</TotalTime>
  <Pages>61</Pages>
  <Words>9891</Words>
  <Characters>56381</Characters>
  <Application>Microsoft Office Word</Application>
  <DocSecurity>0</DocSecurity>
  <Lines>469</Lines>
  <Paragraphs>1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87</cp:revision>
  <dcterms:created xsi:type="dcterms:W3CDTF">2023-05-02T14:27:00Z</dcterms:created>
  <dcterms:modified xsi:type="dcterms:W3CDTF">2023-06-09T15:59:00Z</dcterms:modified>
</cp:coreProperties>
</file>